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E4F" w:rsidRDefault="00E66E4F">
      <w:r>
        <w:t>Manual calibration steps:</w:t>
      </w:r>
    </w:p>
    <w:p w:rsidR="00E66E4F" w:rsidRDefault="00E66E4F" w:rsidP="00E66E4F">
      <w:pPr>
        <w:pStyle w:val="ListParagraph"/>
        <w:numPr>
          <w:ilvl w:val="0"/>
          <w:numId w:val="2"/>
        </w:numPr>
      </w:pPr>
      <w:r>
        <w:t>Manually tune the model parameters, compare the simulation results with the ground truth.</w:t>
      </w:r>
    </w:p>
    <w:p w:rsidR="00E66E4F" w:rsidRDefault="00E66E4F" w:rsidP="00E66E4F">
      <w:pPr>
        <w:pStyle w:val="ListParagraph"/>
        <w:numPr>
          <w:ilvl w:val="0"/>
          <w:numId w:val="2"/>
        </w:numPr>
      </w:pPr>
      <w:r>
        <w:t>Repeat the process until convergence.</w:t>
      </w:r>
      <w:bookmarkStart w:id="0" w:name="_GoBack"/>
      <w:bookmarkEnd w:id="0"/>
    </w:p>
    <w:p w:rsidR="00E66E4F" w:rsidRDefault="00E66E4F"/>
    <w:p w:rsidR="009B23C8" w:rsidRDefault="00E66E4F">
      <w:r>
        <w:t>Hybrid calibration steps:</w:t>
      </w:r>
    </w:p>
    <w:p w:rsidR="00E66E4F" w:rsidRDefault="00E66E4F" w:rsidP="00E66E4F">
      <w:pPr>
        <w:pStyle w:val="ListParagraph"/>
        <w:numPr>
          <w:ilvl w:val="0"/>
          <w:numId w:val="1"/>
        </w:numPr>
      </w:pPr>
      <w:r>
        <w:t>Get virtual measurement data from the ground truth model (assuming HVAC is free-floating)</w:t>
      </w:r>
    </w:p>
    <w:p w:rsidR="00E66E4F" w:rsidRDefault="00E66E4F" w:rsidP="00E66E4F">
      <w:pPr>
        <w:pStyle w:val="ListParagraph"/>
        <w:numPr>
          <w:ilvl w:val="1"/>
          <w:numId w:val="1"/>
        </w:numPr>
      </w:pPr>
      <w:r>
        <w:t>Zone air temperature</w:t>
      </w:r>
    </w:p>
    <w:p w:rsidR="00E66E4F" w:rsidRDefault="00E66E4F" w:rsidP="00E66E4F">
      <w:pPr>
        <w:pStyle w:val="ListParagraph"/>
        <w:numPr>
          <w:ilvl w:val="1"/>
          <w:numId w:val="1"/>
        </w:numPr>
      </w:pPr>
      <w:r>
        <w:t>Zone air humidity ratio</w:t>
      </w:r>
    </w:p>
    <w:p w:rsidR="00E66E4F" w:rsidRDefault="00E66E4F" w:rsidP="00E66E4F">
      <w:pPr>
        <w:pStyle w:val="ListParagraph"/>
        <w:numPr>
          <w:ilvl w:val="1"/>
          <w:numId w:val="1"/>
        </w:numPr>
      </w:pPr>
      <w:r>
        <w:t>Zone air CO2 concentration</w:t>
      </w:r>
    </w:p>
    <w:p w:rsidR="00E66E4F" w:rsidRDefault="00E66E4F" w:rsidP="00E66E4F">
      <w:pPr>
        <w:pStyle w:val="ListParagraph"/>
        <w:numPr>
          <w:ilvl w:val="0"/>
          <w:numId w:val="1"/>
        </w:numPr>
      </w:pPr>
      <w:r>
        <w:t>Inversely solve the people count and air infiltration with the uncalibrated model.</w:t>
      </w:r>
    </w:p>
    <w:p w:rsidR="00E66E4F" w:rsidRDefault="00E66E4F" w:rsidP="00E66E4F">
      <w:pPr>
        <w:pStyle w:val="ListParagraph"/>
        <w:numPr>
          <w:ilvl w:val="0"/>
          <w:numId w:val="1"/>
        </w:numPr>
      </w:pPr>
      <w:r>
        <w:t>Set the people and air infiltration schedule for the uncalibrated model.</w:t>
      </w:r>
    </w:p>
    <w:p w:rsidR="00E66E4F" w:rsidRDefault="00E66E4F" w:rsidP="00E66E4F">
      <w:pPr>
        <w:pStyle w:val="ListParagraph"/>
        <w:numPr>
          <w:ilvl w:val="0"/>
          <w:numId w:val="1"/>
        </w:numPr>
      </w:pPr>
      <w:r>
        <w:t>Manually tune other parameters.</w:t>
      </w:r>
    </w:p>
    <w:sectPr w:rsidR="00E66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51037"/>
    <w:multiLevelType w:val="hybridMultilevel"/>
    <w:tmpl w:val="B83C4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4C47"/>
    <w:multiLevelType w:val="hybridMultilevel"/>
    <w:tmpl w:val="811EC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MDMyszQxMTKwMDRR0lEKTi0uzszPAykwrAUA1ZO2+CwAAAA="/>
  </w:docVars>
  <w:rsids>
    <w:rsidRoot w:val="00E66E4F"/>
    <w:rsid w:val="004E0578"/>
    <w:rsid w:val="00AF50EA"/>
    <w:rsid w:val="00C20678"/>
    <w:rsid w:val="00E66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557700-81EC-4B34-AAEA-B33C612A3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E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</dc:creator>
  <cp:keywords/>
  <dc:description/>
  <cp:lastModifiedBy>Han</cp:lastModifiedBy>
  <cp:revision>1</cp:revision>
  <dcterms:created xsi:type="dcterms:W3CDTF">2018-10-26T00:11:00Z</dcterms:created>
  <dcterms:modified xsi:type="dcterms:W3CDTF">2018-10-26T00:15:00Z</dcterms:modified>
</cp:coreProperties>
</file>